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C22" w:rsidRPr="00892671" w:rsidRDefault="00971EDC" w:rsidP="00A47807">
      <w:pPr>
        <w:jc w:val="center"/>
        <w:rPr>
          <w:rFonts w:ascii="Times New Roman" w:hAnsi="Times New Roman" w:cs="Times New Roman"/>
          <w:b/>
        </w:rPr>
      </w:pPr>
      <w:r w:rsidRPr="00892671">
        <w:rPr>
          <w:rFonts w:ascii="Times New Roman" w:hAnsi="Times New Roman" w:cs="Times New Roman"/>
          <w:b/>
        </w:rPr>
        <w:t>Проектн</w:t>
      </w:r>
      <w:r w:rsidR="00834E3D" w:rsidRPr="00892671">
        <w:rPr>
          <w:rFonts w:ascii="Times New Roman" w:hAnsi="Times New Roman" w:cs="Times New Roman"/>
          <w:b/>
        </w:rPr>
        <w:t>ое предложение</w:t>
      </w:r>
    </w:p>
    <w:p w:rsidR="00A47807" w:rsidRPr="00892671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4820"/>
      </w:tblGrid>
      <w:tr w:rsidR="00A47807" w:rsidRPr="00892671" w:rsidTr="00CE3185">
        <w:tc>
          <w:tcPr>
            <w:tcW w:w="4077" w:type="dxa"/>
          </w:tcPr>
          <w:p w:rsidR="00A47807" w:rsidRPr="00892671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820" w:type="dxa"/>
          </w:tcPr>
          <w:p w:rsidR="00A47807" w:rsidRPr="00892671" w:rsidRDefault="00204D0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Исследовательский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820" w:type="dxa"/>
          </w:tcPr>
          <w:p w:rsidR="00A47807" w:rsidRPr="00892671" w:rsidRDefault="00D47844" w:rsidP="004B27D6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/>
              </w:rPr>
              <w:t>Исследование п</w:t>
            </w:r>
            <w:r w:rsidR="00A26B02" w:rsidRPr="00892671">
              <w:rPr>
                <w:rFonts w:ascii="Times New Roman" w:hAnsi="Times New Roman"/>
              </w:rPr>
              <w:t>отенциал</w:t>
            </w:r>
            <w:r w:rsidRPr="00892671">
              <w:rPr>
                <w:rFonts w:ascii="Times New Roman" w:hAnsi="Times New Roman"/>
              </w:rPr>
              <w:t>а</w:t>
            </w:r>
            <w:r w:rsidR="00A26B02" w:rsidRPr="00892671">
              <w:rPr>
                <w:rFonts w:ascii="Times New Roman" w:hAnsi="Times New Roman"/>
              </w:rPr>
              <w:t xml:space="preserve"> развития коммуникаций между институтами гражданского общества России и стран Центральной Азии</w:t>
            </w:r>
          </w:p>
        </w:tc>
      </w:tr>
      <w:tr w:rsidR="00023E4E" w:rsidRPr="00892671" w:rsidTr="00CE3185">
        <w:tc>
          <w:tcPr>
            <w:tcW w:w="4077" w:type="dxa"/>
          </w:tcPr>
          <w:p w:rsidR="00023E4E" w:rsidRPr="00892671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820" w:type="dxa"/>
          </w:tcPr>
          <w:p w:rsidR="00023E4E" w:rsidRPr="00892671" w:rsidRDefault="00A26B02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Департамент международных отношений</w:t>
            </w:r>
          </w:p>
        </w:tc>
      </w:tr>
      <w:tr w:rsidR="000A439E" w:rsidRPr="00892671" w:rsidTr="00CE3185">
        <w:tc>
          <w:tcPr>
            <w:tcW w:w="4077" w:type="dxa"/>
          </w:tcPr>
          <w:p w:rsidR="000A439E" w:rsidRPr="00892671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820" w:type="dxa"/>
          </w:tcPr>
          <w:p w:rsidR="000A439E" w:rsidRPr="00892671" w:rsidRDefault="00A26B02" w:rsidP="00F745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Королев Александр Сергеевич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писание </w:t>
            </w:r>
            <w:r w:rsidR="00971EDC" w:rsidRPr="00892671">
              <w:rPr>
                <w:rFonts w:ascii="Times New Roman" w:hAnsi="Times New Roman" w:cs="Times New Roman"/>
                <w:b/>
                <w:color w:val="000000" w:themeColor="text1"/>
              </w:rPr>
              <w:t xml:space="preserve">содержания </w:t>
            </w:r>
            <w:r w:rsidRPr="00892671">
              <w:rPr>
                <w:rFonts w:ascii="Times New Roman" w:hAnsi="Times New Roman" w:cs="Times New Roman"/>
                <w:b/>
                <w:color w:val="000000" w:themeColor="text1"/>
              </w:rPr>
              <w:t>проект</w:t>
            </w:r>
            <w:r w:rsidR="00971EDC" w:rsidRPr="00892671">
              <w:rPr>
                <w:rFonts w:ascii="Times New Roman" w:hAnsi="Times New Roman" w:cs="Times New Roman"/>
                <w:b/>
                <w:color w:val="000000" w:themeColor="text1"/>
              </w:rPr>
              <w:t>ной работы</w:t>
            </w:r>
          </w:p>
        </w:tc>
        <w:tc>
          <w:tcPr>
            <w:tcW w:w="4820" w:type="dxa"/>
          </w:tcPr>
          <w:p w:rsidR="004B27D6" w:rsidRPr="00892671" w:rsidRDefault="00D47844" w:rsidP="009C2DB9">
            <w:pPr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>Проект заключается в подготовке аналитического материала по особенностям, основным механизмам, проблемам и перспективам развития коммуникаций между институтами гражданского общества России и стран Центральной Азии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b/>
                <w:color w:val="000000" w:themeColor="text1"/>
              </w:rPr>
              <w:t xml:space="preserve">Цель </w:t>
            </w:r>
            <w:r w:rsidR="00971EDC" w:rsidRPr="00892671">
              <w:rPr>
                <w:rFonts w:ascii="Times New Roman" w:hAnsi="Times New Roman" w:cs="Times New Roman"/>
                <w:b/>
                <w:color w:val="000000" w:themeColor="text1"/>
              </w:rPr>
              <w:t xml:space="preserve">и задачи </w:t>
            </w:r>
            <w:r w:rsidRPr="00892671">
              <w:rPr>
                <w:rFonts w:ascii="Times New Roman" w:hAnsi="Times New Roman" w:cs="Times New Roman"/>
                <w:b/>
                <w:color w:val="000000" w:themeColor="text1"/>
              </w:rPr>
              <w:t>проекта</w:t>
            </w:r>
          </w:p>
        </w:tc>
        <w:tc>
          <w:tcPr>
            <w:tcW w:w="4820" w:type="dxa"/>
          </w:tcPr>
          <w:p w:rsidR="00095D37" w:rsidRPr="00892671" w:rsidRDefault="004866B6" w:rsidP="00095D37">
            <w:pPr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eastAsia="Times New Roman" w:hAnsi="Times New Roman" w:cs="Times New Roman"/>
                <w:color w:val="000000"/>
              </w:rPr>
              <w:t xml:space="preserve">Главная </w:t>
            </w:r>
            <w:r w:rsidRPr="00892671">
              <w:rPr>
                <w:rFonts w:ascii="Times New Roman" w:eastAsia="Times New Roman" w:hAnsi="Times New Roman" w:cs="Times New Roman"/>
                <w:b/>
                <w:color w:val="000000"/>
              </w:rPr>
              <w:t>цель</w:t>
            </w:r>
            <w:r w:rsidRPr="00892671">
              <w:rPr>
                <w:rFonts w:ascii="Times New Roman" w:eastAsia="Times New Roman" w:hAnsi="Times New Roman" w:cs="Times New Roman"/>
                <w:color w:val="000000"/>
              </w:rPr>
              <w:t xml:space="preserve"> проекта – </w:t>
            </w:r>
            <w:r w:rsidR="00095D37" w:rsidRPr="00892671">
              <w:rPr>
                <w:rFonts w:ascii="Times New Roman" w:hAnsi="Times New Roman" w:cs="Times New Roman"/>
              </w:rPr>
              <w:t>Выявить потенциал развития коммуникаций между институтами гражданского общества России и стран Центральной Азии;</w:t>
            </w:r>
          </w:p>
          <w:p w:rsidR="004866B6" w:rsidRPr="00892671" w:rsidRDefault="004866B6" w:rsidP="008D546F">
            <w:pPr>
              <w:jc w:val="both"/>
              <w:rPr>
                <w:rFonts w:ascii="Times New Roman" w:hAnsi="Times New Roman" w:cs="Times New Roman"/>
              </w:rPr>
            </w:pPr>
          </w:p>
          <w:p w:rsidR="00325972" w:rsidRPr="00892671" w:rsidRDefault="00325972" w:rsidP="003259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  <w:b/>
              </w:rPr>
              <w:t>Задачи</w:t>
            </w:r>
          </w:p>
          <w:p w:rsidR="00095D37" w:rsidRPr="00892671" w:rsidRDefault="00095D37" w:rsidP="00095D37">
            <w:pPr>
              <w:pStyle w:val="a4"/>
              <w:spacing w:after="160" w:line="259" w:lineRule="auto"/>
              <w:ind w:left="0"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892671">
              <w:rPr>
                <w:rFonts w:ascii="Times New Roman" w:hAnsi="Times New Roman"/>
                <w:color w:val="000000"/>
                <w:shd w:val="clear" w:color="auto" w:fill="FFFFFF"/>
              </w:rPr>
              <w:t>Проанализировать нормативно-правовую базу России, Казахстана, Кыргызстана, Узбекистана и Таджикистана в сфере развития институтов гражданского общества;</w:t>
            </w:r>
          </w:p>
          <w:p w:rsidR="00095D37" w:rsidRPr="00892671" w:rsidRDefault="00095D37" w:rsidP="00095D37">
            <w:pPr>
              <w:pStyle w:val="a4"/>
              <w:spacing w:after="160" w:line="259" w:lineRule="auto"/>
              <w:ind w:left="0"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892671">
              <w:rPr>
                <w:rFonts w:ascii="Times New Roman" w:hAnsi="Times New Roman"/>
                <w:color w:val="000000"/>
                <w:shd w:val="clear" w:color="auto" w:fill="FFFFFF"/>
              </w:rPr>
              <w:t>- Выявить основные механизмы и приоритетные направления взаимодействия между институтами гражданского общества России и стран Центральной Азии;</w:t>
            </w:r>
          </w:p>
          <w:p w:rsidR="00095D37" w:rsidRPr="00892671" w:rsidRDefault="00095D37" w:rsidP="00095D37">
            <w:pPr>
              <w:pStyle w:val="a4"/>
              <w:spacing w:after="160" w:line="259" w:lineRule="auto"/>
              <w:ind w:left="0"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892671">
              <w:rPr>
                <w:rFonts w:ascii="Times New Roman" w:hAnsi="Times New Roman"/>
                <w:color w:val="000000"/>
                <w:shd w:val="clear" w:color="auto" w:fill="FFFFFF"/>
              </w:rPr>
              <w:t>- Определить основные ограничения и проблемы в коммуникации между институтами гражданского общества России и стран Центральной Азии;</w:t>
            </w:r>
          </w:p>
          <w:p w:rsidR="00095D37" w:rsidRPr="00892671" w:rsidRDefault="00095D37" w:rsidP="00095D37">
            <w:pPr>
              <w:jc w:val="both"/>
              <w:rPr>
                <w:rFonts w:ascii="Times New Roman" w:hAnsi="Times New Roman" w:cs="Times New Roman"/>
                <w:bCs/>
              </w:rPr>
            </w:pPr>
          </w:p>
          <w:p w:rsidR="00095D37" w:rsidRPr="00892671" w:rsidRDefault="00095D37" w:rsidP="00095D37">
            <w:pPr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 xml:space="preserve">В связи с широким спектром задач и спецификой проекта для подготовки итогового будут сформированы 2 исследовательских группы по 5 человек. </w:t>
            </w:r>
          </w:p>
          <w:p w:rsidR="00095D37" w:rsidRPr="00892671" w:rsidRDefault="00095D37" w:rsidP="00095D37">
            <w:pPr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 xml:space="preserve">За каждой группой будет закреплен куратор/ментор из числа сотрудников ЦКЕМИ НИУ ВШЭ, который будет координировать деятельность участников проектов. </w:t>
            </w:r>
          </w:p>
          <w:p w:rsidR="006A172C" w:rsidRPr="00892671" w:rsidRDefault="00095D37" w:rsidP="00095D37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892671">
              <w:rPr>
                <w:rFonts w:ascii="Times New Roman" w:hAnsi="Times New Roman" w:cs="Times New Roman"/>
              </w:rPr>
              <w:t xml:space="preserve">Каждая группа под руководством куратора/ментора будет осуществлять деятельность в порядке, указанном в разделе </w:t>
            </w:r>
            <w:r w:rsidRPr="00892671">
              <w:rPr>
                <w:rFonts w:ascii="Times New Roman" w:hAnsi="Times New Roman" w:cs="Times New Roman"/>
                <w:b/>
              </w:rPr>
              <w:t>«Виды деятельности, выполняемые студентов в проекте».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05411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4820" w:type="dxa"/>
          </w:tcPr>
          <w:p w:rsidR="00D47844" w:rsidRPr="00892671" w:rsidRDefault="00D47844" w:rsidP="00D47844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>Сбор данных, включая статистические данные</w:t>
            </w:r>
          </w:p>
          <w:p w:rsidR="00D47844" w:rsidRPr="00892671" w:rsidRDefault="00D47844" w:rsidP="00D47844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>Анализ документов (деклараций, отчетов) и нормативно-правовой базы в области институтов гражданского общества, развития гражданского общества и НПО/НКО</w:t>
            </w:r>
          </w:p>
          <w:p w:rsidR="00D47844" w:rsidRPr="00892671" w:rsidRDefault="00D47844" w:rsidP="00D47844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>Обобщение на основе проведенного анализа и систематизация полученных результатов в виде аналитических таблиц.</w:t>
            </w:r>
          </w:p>
          <w:p w:rsidR="00781565" w:rsidRPr="00892671" w:rsidRDefault="00D47844" w:rsidP="00D47844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>Визуализация полученных результатов в виде схем, графиков и диаграмм</w:t>
            </w:r>
          </w:p>
        </w:tc>
      </w:tr>
      <w:tr w:rsidR="00691CF6" w:rsidRPr="00892671" w:rsidTr="00CE3185">
        <w:tc>
          <w:tcPr>
            <w:tcW w:w="4077" w:type="dxa"/>
          </w:tcPr>
          <w:p w:rsidR="00691CF6" w:rsidRPr="00892671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Сроки реализации проекта</w:t>
            </w:r>
          </w:p>
        </w:tc>
        <w:tc>
          <w:tcPr>
            <w:tcW w:w="4820" w:type="dxa"/>
          </w:tcPr>
          <w:p w:rsidR="00DF5C84" w:rsidRPr="00892671" w:rsidRDefault="00A26B02" w:rsidP="00D4784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="000E0466" w:rsidRPr="0089267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92671">
              <w:rPr>
                <w:rFonts w:ascii="Times New Roman" w:hAnsi="Times New Roman" w:cs="Times New Roman"/>
                <w:color w:val="000000" w:themeColor="text1"/>
              </w:rPr>
              <w:t>апреля</w:t>
            </w:r>
            <w:r w:rsidR="009C2DB9" w:rsidRPr="00892671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 w:rsidR="00D47844" w:rsidRPr="00892671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9C2DB9" w:rsidRPr="0089267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D32A9" w:rsidRPr="00892671">
              <w:rPr>
                <w:rFonts w:ascii="Times New Roman" w:hAnsi="Times New Roman" w:cs="Times New Roman"/>
                <w:color w:val="000000" w:themeColor="text1"/>
              </w:rPr>
              <w:t xml:space="preserve">года </w:t>
            </w:r>
            <w:r w:rsidR="00576E34" w:rsidRPr="00892671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892671">
              <w:rPr>
                <w:rFonts w:ascii="Times New Roman" w:hAnsi="Times New Roman" w:cs="Times New Roman"/>
                <w:color w:val="000000" w:themeColor="text1"/>
              </w:rPr>
              <w:t>12</w:t>
            </w:r>
            <w:r w:rsidR="00576E34" w:rsidRPr="0089267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47844" w:rsidRPr="00892671">
              <w:rPr>
                <w:rFonts w:ascii="Times New Roman" w:hAnsi="Times New Roman" w:cs="Times New Roman"/>
                <w:color w:val="000000" w:themeColor="text1"/>
              </w:rPr>
              <w:t>июня</w:t>
            </w:r>
            <w:r w:rsidR="00576E34" w:rsidRPr="00892671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 w:rsidR="009C2DB9" w:rsidRPr="00892671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0E0466" w:rsidRPr="00892671">
              <w:rPr>
                <w:rFonts w:ascii="Times New Roman" w:hAnsi="Times New Roman" w:cs="Times New Roman"/>
                <w:color w:val="000000" w:themeColor="text1"/>
              </w:rPr>
              <w:t xml:space="preserve"> года</w:t>
            </w:r>
          </w:p>
        </w:tc>
      </w:tr>
      <w:tr w:rsidR="00F379A0" w:rsidRPr="00892671" w:rsidTr="00CE3185">
        <w:tc>
          <w:tcPr>
            <w:tcW w:w="4077" w:type="dxa"/>
          </w:tcPr>
          <w:p w:rsidR="00F379A0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Количество кредитов</w:t>
            </w:r>
          </w:p>
        </w:tc>
        <w:tc>
          <w:tcPr>
            <w:tcW w:w="4820" w:type="dxa"/>
          </w:tcPr>
          <w:p w:rsidR="00F379A0" w:rsidRPr="00892671" w:rsidRDefault="0089267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4820" w:type="dxa"/>
          </w:tcPr>
          <w:p w:rsidR="00A47807" w:rsidRPr="00892671" w:rsidRDefault="00A26B02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удаленная</w:t>
            </w:r>
          </w:p>
        </w:tc>
      </w:tr>
      <w:tr w:rsidR="00F379A0" w:rsidRPr="00892671" w:rsidTr="00CE3185">
        <w:tc>
          <w:tcPr>
            <w:tcW w:w="4077" w:type="dxa"/>
          </w:tcPr>
          <w:p w:rsidR="00F379A0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Интенсивность (часы в неделю)</w:t>
            </w:r>
          </w:p>
        </w:tc>
        <w:tc>
          <w:tcPr>
            <w:tcW w:w="4820" w:type="dxa"/>
          </w:tcPr>
          <w:p w:rsidR="00CE1DCF" w:rsidRPr="00892671" w:rsidRDefault="00D4784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F379A0" w:rsidRPr="00892671" w:rsidTr="00CE3185">
        <w:tc>
          <w:tcPr>
            <w:tcW w:w="4077" w:type="dxa"/>
          </w:tcPr>
          <w:p w:rsidR="00F379A0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4820" w:type="dxa"/>
          </w:tcPr>
          <w:p w:rsidR="00F379A0" w:rsidRPr="00892671" w:rsidRDefault="00F16E6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Индивидуальная</w:t>
            </w:r>
          </w:p>
        </w:tc>
      </w:tr>
      <w:tr w:rsidR="00F379A0" w:rsidRPr="00892671" w:rsidTr="00CE3185">
        <w:tc>
          <w:tcPr>
            <w:tcW w:w="4077" w:type="dxa"/>
          </w:tcPr>
          <w:p w:rsidR="00F379A0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4820" w:type="dxa"/>
          </w:tcPr>
          <w:p w:rsidR="00EB7308" w:rsidRPr="00892671" w:rsidRDefault="00EB7308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3-4 курс бакалавриата, 1-2 курс магистратуры;</w:t>
            </w:r>
          </w:p>
          <w:p w:rsidR="00EB7308" w:rsidRPr="00892671" w:rsidRDefault="00EB7308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Свободное владение иностранным языком;</w:t>
            </w:r>
          </w:p>
          <w:p w:rsidR="00D47844" w:rsidRPr="00892671" w:rsidRDefault="00D47844" w:rsidP="00D47844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</w:rPr>
              <w:t>Навык поиска информации</w:t>
            </w:r>
            <w:bookmarkStart w:id="0" w:name="_GoBack"/>
            <w:bookmarkEnd w:id="0"/>
            <w:r w:rsidRPr="00892671">
              <w:rPr>
                <w:rFonts w:ascii="Times New Roman" w:hAnsi="Times New Roman" w:cs="Times New Roman"/>
              </w:rPr>
              <w:t xml:space="preserve"> по теме исследования;</w:t>
            </w:r>
          </w:p>
          <w:p w:rsidR="00D47844" w:rsidRPr="00892671" w:rsidRDefault="00D47844" w:rsidP="00D47844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</w:rPr>
              <w:t>Знание базового статистического аппарата</w:t>
            </w:r>
          </w:p>
          <w:p w:rsidR="00576E34" w:rsidRPr="00892671" w:rsidRDefault="00D47844" w:rsidP="00095D37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</w:rPr>
              <w:t xml:space="preserve">Владение государственными языками государств Центральной Азии </w:t>
            </w:r>
            <w:r w:rsidR="00095D37" w:rsidRPr="00892671">
              <w:rPr>
                <w:rFonts w:ascii="Times New Roman" w:hAnsi="Times New Roman" w:cs="Times New Roman"/>
                <w:i/>
              </w:rPr>
              <w:t>-</w:t>
            </w:r>
            <w:r w:rsidRPr="00892671">
              <w:rPr>
                <w:rFonts w:ascii="Times New Roman" w:hAnsi="Times New Roman" w:cs="Times New Roman"/>
                <w:i/>
              </w:rPr>
              <w:t xml:space="preserve"> преимущество</w:t>
            </w:r>
          </w:p>
        </w:tc>
      </w:tr>
      <w:tr w:rsidR="00971EDC" w:rsidRPr="00892671" w:rsidTr="00CE3185">
        <w:tc>
          <w:tcPr>
            <w:tcW w:w="4077" w:type="dxa"/>
          </w:tcPr>
          <w:p w:rsidR="00971EDC" w:rsidRPr="00892671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4820" w:type="dxa"/>
          </w:tcPr>
          <w:p w:rsidR="00272EC4" w:rsidRPr="00892671" w:rsidRDefault="00D47844" w:rsidP="00470255">
            <w:pPr>
              <w:pStyle w:val="a4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</w:rPr>
            </w:pPr>
            <w:r w:rsidRPr="00892671">
              <w:rPr>
                <w:rFonts w:ascii="Times New Roman" w:hAnsi="Times New Roman" w:cs="Times New Roman"/>
              </w:rPr>
              <w:t>Аналитический отчет по тематике исследовательского проекта</w:t>
            </w:r>
          </w:p>
          <w:p w:rsidR="00AB3066" w:rsidRPr="00892671" w:rsidRDefault="00AB3066" w:rsidP="00576E34">
            <w:pPr>
              <w:pStyle w:val="a4"/>
              <w:rPr>
                <w:rFonts w:ascii="Times New Roman" w:hAnsi="Times New Roman" w:cs="Times New Roman"/>
              </w:rPr>
            </w:pPr>
          </w:p>
          <w:p w:rsidR="00204D01" w:rsidRPr="00892671" w:rsidRDefault="00204D01" w:rsidP="00AB60F7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</w:rPr>
              <w:t xml:space="preserve">Для участника данный проект является возможностью развить навыки </w:t>
            </w:r>
            <w:r w:rsidR="00A202E1" w:rsidRPr="00892671">
              <w:rPr>
                <w:rFonts w:ascii="Times New Roman" w:hAnsi="Times New Roman" w:cs="Times New Roman"/>
              </w:rPr>
              <w:t>поиска и анализа научной информации (</w:t>
            </w:r>
            <w:r w:rsidR="00A202E1" w:rsidRPr="00892671">
              <w:rPr>
                <w:rFonts w:ascii="Times New Roman" w:hAnsi="Times New Roman" w:cs="Times New Roman"/>
                <w:lang w:val="en-US"/>
              </w:rPr>
              <w:t>academic</w:t>
            </w:r>
            <w:r w:rsidR="00A202E1" w:rsidRPr="00892671">
              <w:rPr>
                <w:rFonts w:ascii="Times New Roman" w:hAnsi="Times New Roman" w:cs="Times New Roman"/>
              </w:rPr>
              <w:t xml:space="preserve"> </w:t>
            </w:r>
            <w:r w:rsidR="00A202E1" w:rsidRPr="00892671">
              <w:rPr>
                <w:rFonts w:ascii="Times New Roman" w:hAnsi="Times New Roman" w:cs="Times New Roman"/>
                <w:lang w:val="en-US"/>
              </w:rPr>
              <w:t>information</w:t>
            </w:r>
            <w:r w:rsidR="00A202E1" w:rsidRPr="00892671">
              <w:rPr>
                <w:rFonts w:ascii="Times New Roman" w:hAnsi="Times New Roman" w:cs="Times New Roman"/>
              </w:rPr>
              <w:t xml:space="preserve"> </w:t>
            </w:r>
            <w:r w:rsidR="00A202E1" w:rsidRPr="00892671">
              <w:rPr>
                <w:rFonts w:ascii="Times New Roman" w:hAnsi="Times New Roman" w:cs="Times New Roman"/>
                <w:lang w:val="en-US"/>
              </w:rPr>
              <w:t>seeking</w:t>
            </w:r>
            <w:r w:rsidR="00A202E1" w:rsidRPr="00892671">
              <w:rPr>
                <w:rFonts w:ascii="Times New Roman" w:hAnsi="Times New Roman" w:cs="Times New Roman"/>
              </w:rPr>
              <w:t>)</w:t>
            </w:r>
            <w:r w:rsidR="00470255" w:rsidRPr="00892671">
              <w:rPr>
                <w:rFonts w:ascii="Times New Roman" w:hAnsi="Times New Roman" w:cs="Times New Roman"/>
              </w:rPr>
              <w:t>, овладения новыми методами исследований.</w:t>
            </w:r>
            <w:r w:rsidR="00325972" w:rsidRPr="00892671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b/>
                <w:color w:val="000000" w:themeColor="text1"/>
              </w:rPr>
              <w:t xml:space="preserve">Формат </w:t>
            </w:r>
            <w:r w:rsidR="00971EDC" w:rsidRPr="00892671">
              <w:rPr>
                <w:rFonts w:ascii="Times New Roman" w:hAnsi="Times New Roman" w:cs="Times New Roman"/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892671">
              <w:rPr>
                <w:rFonts w:ascii="Times New Roman" w:hAnsi="Times New Roman" w:cs="Times New Roman"/>
                <w:b/>
                <w:color w:val="000000" w:themeColor="text1"/>
              </w:rPr>
              <w:t>отчет студента по проекту</w:t>
            </w:r>
            <w:r w:rsidR="00971EDC" w:rsidRPr="00892671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820" w:type="dxa"/>
          </w:tcPr>
          <w:p w:rsidR="00A47807" w:rsidRPr="00892671" w:rsidRDefault="00781565" w:rsidP="00AB60F7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о</w:t>
            </w:r>
            <w:r w:rsidR="00272EC4" w:rsidRPr="00892671">
              <w:rPr>
                <w:rFonts w:ascii="Times New Roman" w:hAnsi="Times New Roman" w:cs="Times New Roman"/>
                <w:i/>
                <w:color w:val="000000" w:themeColor="text1"/>
              </w:rPr>
              <w:t>тчет с результатами исследовательского проекта</w:t>
            </w:r>
          </w:p>
        </w:tc>
      </w:tr>
      <w:tr w:rsidR="00971EDC" w:rsidRPr="00892671" w:rsidTr="00CE3185">
        <w:tc>
          <w:tcPr>
            <w:tcW w:w="4077" w:type="dxa"/>
          </w:tcPr>
          <w:p w:rsidR="00971EDC" w:rsidRPr="00892671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4820" w:type="dxa"/>
          </w:tcPr>
          <w:p w:rsidR="00204D01" w:rsidRPr="00892671" w:rsidRDefault="00DF5C84" w:rsidP="00686401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 xml:space="preserve">Качество и </w:t>
            </w:r>
            <w:r w:rsidRPr="00892671">
              <w:rPr>
                <w:rFonts w:ascii="Times New Roman" w:hAnsi="Times New Roman" w:cs="Times New Roman"/>
                <w:color w:val="000000" w:themeColor="text1"/>
                <w:u w:val="single"/>
              </w:rPr>
              <w:t>своевременность</w:t>
            </w:r>
            <w:r w:rsidRPr="00892671">
              <w:rPr>
                <w:rFonts w:ascii="Times New Roman" w:hAnsi="Times New Roman" w:cs="Times New Roman"/>
                <w:color w:val="000000" w:themeColor="text1"/>
              </w:rPr>
              <w:t xml:space="preserve"> выполнения заданий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820" w:type="dxa"/>
          </w:tcPr>
          <w:p w:rsidR="00A47807" w:rsidRPr="00892671" w:rsidRDefault="00095D37" w:rsidP="00AB60F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A47807" w:rsidRPr="00892671" w:rsidTr="00CE3185">
        <w:tc>
          <w:tcPr>
            <w:tcW w:w="4077" w:type="dxa"/>
          </w:tcPr>
          <w:p w:rsidR="00A47807" w:rsidRPr="00892671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4820" w:type="dxa"/>
          </w:tcPr>
          <w:p w:rsidR="00095D37" w:rsidRPr="00892671" w:rsidRDefault="00095D37" w:rsidP="00095D37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</w:rPr>
              <w:t>Аналитические способности;</w:t>
            </w:r>
          </w:p>
          <w:p w:rsidR="00095D37" w:rsidRPr="00892671" w:rsidRDefault="00095D37" w:rsidP="00095D37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</w:rPr>
              <w:t>Владение статистикой;</w:t>
            </w:r>
          </w:p>
          <w:p w:rsidR="00DF5C84" w:rsidRPr="00892671" w:rsidRDefault="00095D37" w:rsidP="00095D37">
            <w:pPr>
              <w:pStyle w:val="a4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</w:rPr>
              <w:t>Место в кумулятивном рейтинге</w:t>
            </w:r>
          </w:p>
        </w:tc>
      </w:tr>
      <w:tr w:rsidR="00F379A0" w:rsidRPr="00892671" w:rsidTr="00CE3185">
        <w:tc>
          <w:tcPr>
            <w:tcW w:w="4077" w:type="dxa"/>
          </w:tcPr>
          <w:p w:rsidR="00F379A0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t>Образовательные программы</w:t>
            </w:r>
          </w:p>
        </w:tc>
        <w:tc>
          <w:tcPr>
            <w:tcW w:w="4820" w:type="dxa"/>
          </w:tcPr>
          <w:p w:rsidR="00F379A0" w:rsidRPr="00892671" w:rsidRDefault="00686401" w:rsidP="004E11DE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 xml:space="preserve">Все программы </w:t>
            </w:r>
            <w:proofErr w:type="spellStart"/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бакалавриата</w:t>
            </w:r>
            <w:proofErr w:type="spellEnd"/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магистратуры </w:t>
            </w:r>
            <w:proofErr w:type="spellStart"/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ФМЭиМП</w:t>
            </w:r>
            <w:proofErr w:type="spellEnd"/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F379A0" w:rsidRPr="00195BD3" w:rsidTr="00CE3185">
        <w:tc>
          <w:tcPr>
            <w:tcW w:w="4077" w:type="dxa"/>
          </w:tcPr>
          <w:p w:rsidR="00F379A0" w:rsidRPr="0089267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color w:val="000000" w:themeColor="text1"/>
              </w:rPr>
              <w:lastRenderedPageBreak/>
              <w:t>Территория</w:t>
            </w:r>
          </w:p>
        </w:tc>
        <w:tc>
          <w:tcPr>
            <w:tcW w:w="4820" w:type="dxa"/>
          </w:tcPr>
          <w:p w:rsidR="00F379A0" w:rsidRPr="00195BD3" w:rsidRDefault="001A67A6" w:rsidP="00CE318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92671">
              <w:rPr>
                <w:rFonts w:ascii="Times New Roman" w:hAnsi="Times New Roman" w:cs="Times New Roman"/>
                <w:i/>
                <w:color w:val="000000" w:themeColor="text1"/>
              </w:rPr>
              <w:t>Москва</w:t>
            </w:r>
          </w:p>
        </w:tc>
      </w:tr>
    </w:tbl>
    <w:p w:rsidR="004E12FA" w:rsidRPr="00195BD3" w:rsidRDefault="004E12FA" w:rsidP="00686401">
      <w:pPr>
        <w:rPr>
          <w:rFonts w:ascii="Times New Roman" w:hAnsi="Times New Roman" w:cs="Times New Roman"/>
        </w:rPr>
      </w:pPr>
    </w:p>
    <w:sectPr w:rsidR="004E12FA" w:rsidRPr="00195BD3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pleSystemUIFon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AA0B9B"/>
    <w:multiLevelType w:val="hybridMultilevel"/>
    <w:tmpl w:val="26340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11DD2"/>
    <w:multiLevelType w:val="hybridMultilevel"/>
    <w:tmpl w:val="4D5AF2A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704B34"/>
    <w:multiLevelType w:val="hybridMultilevel"/>
    <w:tmpl w:val="FC94577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423682"/>
    <w:multiLevelType w:val="hybridMultilevel"/>
    <w:tmpl w:val="722EDFDE"/>
    <w:lvl w:ilvl="0" w:tplc="FCE44766">
      <w:start w:val="1"/>
      <w:numFmt w:val="decimal"/>
      <w:lvlText w:val="%1."/>
      <w:lvlJc w:val="left"/>
      <w:pPr>
        <w:ind w:left="720" w:hanging="360"/>
      </w:pPr>
      <w:rPr>
        <w:rFonts w:ascii="AppleSystemUIFont" w:hAnsi="AppleSystemUIFont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562984"/>
    <w:multiLevelType w:val="hybridMultilevel"/>
    <w:tmpl w:val="1FEAA0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67EAF"/>
    <w:multiLevelType w:val="multilevel"/>
    <w:tmpl w:val="B8E6F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8492257"/>
    <w:multiLevelType w:val="hybridMultilevel"/>
    <w:tmpl w:val="156C2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570C7"/>
    <w:multiLevelType w:val="hybridMultilevel"/>
    <w:tmpl w:val="B4AE1D1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B06A5"/>
    <w:multiLevelType w:val="hybridMultilevel"/>
    <w:tmpl w:val="74A2E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797239"/>
    <w:multiLevelType w:val="hybridMultilevel"/>
    <w:tmpl w:val="0F56C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10"/>
  </w:num>
  <w:num w:numId="8">
    <w:abstractNumId w:val="13"/>
  </w:num>
  <w:num w:numId="9">
    <w:abstractNumId w:val="0"/>
  </w:num>
  <w:num w:numId="10">
    <w:abstractNumId w:val="9"/>
  </w:num>
  <w:num w:numId="11">
    <w:abstractNumId w:val="12"/>
  </w:num>
  <w:num w:numId="12">
    <w:abstractNumId w:val="1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zExsTA3MDcxMjJR0lEKTi0uzszPAykwrAUAcGqBACwAAAA="/>
  </w:docVars>
  <w:rsids>
    <w:rsidRoot w:val="00A47807"/>
    <w:rsid w:val="00023E4E"/>
    <w:rsid w:val="00054118"/>
    <w:rsid w:val="00095D37"/>
    <w:rsid w:val="000A439E"/>
    <w:rsid w:val="000E0466"/>
    <w:rsid w:val="00173E5E"/>
    <w:rsid w:val="00195BD3"/>
    <w:rsid w:val="001A5F32"/>
    <w:rsid w:val="001A67A6"/>
    <w:rsid w:val="001C5B94"/>
    <w:rsid w:val="001D5560"/>
    <w:rsid w:val="001D79C2"/>
    <w:rsid w:val="00204D01"/>
    <w:rsid w:val="00231EA4"/>
    <w:rsid w:val="00272EC4"/>
    <w:rsid w:val="002D4B0B"/>
    <w:rsid w:val="002E0643"/>
    <w:rsid w:val="002E1830"/>
    <w:rsid w:val="00325972"/>
    <w:rsid w:val="00395943"/>
    <w:rsid w:val="003B533F"/>
    <w:rsid w:val="003D53CE"/>
    <w:rsid w:val="003E3254"/>
    <w:rsid w:val="00400C0B"/>
    <w:rsid w:val="00435747"/>
    <w:rsid w:val="004678F7"/>
    <w:rsid w:val="00470255"/>
    <w:rsid w:val="00476DCF"/>
    <w:rsid w:val="004866B6"/>
    <w:rsid w:val="004A2E4B"/>
    <w:rsid w:val="004B27D6"/>
    <w:rsid w:val="004C1D36"/>
    <w:rsid w:val="004D009A"/>
    <w:rsid w:val="004E11DE"/>
    <w:rsid w:val="004E12FA"/>
    <w:rsid w:val="004E1813"/>
    <w:rsid w:val="004F1FF8"/>
    <w:rsid w:val="0050030A"/>
    <w:rsid w:val="00521461"/>
    <w:rsid w:val="00576E34"/>
    <w:rsid w:val="00581D66"/>
    <w:rsid w:val="005A6059"/>
    <w:rsid w:val="005D32A9"/>
    <w:rsid w:val="005E13DA"/>
    <w:rsid w:val="005E1CDA"/>
    <w:rsid w:val="005E3B03"/>
    <w:rsid w:val="005F5D4E"/>
    <w:rsid w:val="00611FDD"/>
    <w:rsid w:val="00686401"/>
    <w:rsid w:val="00691CF6"/>
    <w:rsid w:val="006A172C"/>
    <w:rsid w:val="006E3E3A"/>
    <w:rsid w:val="00715E47"/>
    <w:rsid w:val="00722A0D"/>
    <w:rsid w:val="00724854"/>
    <w:rsid w:val="0074455A"/>
    <w:rsid w:val="0074660A"/>
    <w:rsid w:val="00772F69"/>
    <w:rsid w:val="00781565"/>
    <w:rsid w:val="007E33AE"/>
    <w:rsid w:val="0082092F"/>
    <w:rsid w:val="0082311B"/>
    <w:rsid w:val="00834E3D"/>
    <w:rsid w:val="00892671"/>
    <w:rsid w:val="008B458B"/>
    <w:rsid w:val="008D546F"/>
    <w:rsid w:val="00946E9C"/>
    <w:rsid w:val="00963578"/>
    <w:rsid w:val="00971EDC"/>
    <w:rsid w:val="00990D2A"/>
    <w:rsid w:val="009C2DB9"/>
    <w:rsid w:val="00A013F2"/>
    <w:rsid w:val="00A0755F"/>
    <w:rsid w:val="00A202E1"/>
    <w:rsid w:val="00A26B02"/>
    <w:rsid w:val="00A47807"/>
    <w:rsid w:val="00A550AE"/>
    <w:rsid w:val="00A65720"/>
    <w:rsid w:val="00AA1E38"/>
    <w:rsid w:val="00AB3066"/>
    <w:rsid w:val="00AB60F7"/>
    <w:rsid w:val="00AD4D49"/>
    <w:rsid w:val="00AD5C4C"/>
    <w:rsid w:val="00B420EA"/>
    <w:rsid w:val="00B47552"/>
    <w:rsid w:val="00B83993"/>
    <w:rsid w:val="00C80BCF"/>
    <w:rsid w:val="00C86CA2"/>
    <w:rsid w:val="00CC3DA2"/>
    <w:rsid w:val="00CC73AF"/>
    <w:rsid w:val="00CE1DCF"/>
    <w:rsid w:val="00CE3185"/>
    <w:rsid w:val="00D448DA"/>
    <w:rsid w:val="00D47844"/>
    <w:rsid w:val="00D648A7"/>
    <w:rsid w:val="00DB1A3D"/>
    <w:rsid w:val="00DF5C84"/>
    <w:rsid w:val="00E07F6A"/>
    <w:rsid w:val="00EB7308"/>
    <w:rsid w:val="00F16E65"/>
    <w:rsid w:val="00F17335"/>
    <w:rsid w:val="00F379A0"/>
    <w:rsid w:val="00F50313"/>
    <w:rsid w:val="00F745EA"/>
    <w:rsid w:val="00FD2162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6219B89"/>
  <w15:docId w15:val="{5CC1655B-3F52-4837-A3C3-40050656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AB60F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AB60F7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AB60F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AB60F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AB60F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B60F7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B60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4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Жиенбаев Мирас</dc:creator>
  <cp:lastModifiedBy>Королев Александр Сергеевич</cp:lastModifiedBy>
  <cp:revision>4</cp:revision>
  <cp:lastPrinted>2021-09-24T12:02:00Z</cp:lastPrinted>
  <dcterms:created xsi:type="dcterms:W3CDTF">2022-03-24T09:31:00Z</dcterms:created>
  <dcterms:modified xsi:type="dcterms:W3CDTF">2022-03-28T09:38:00Z</dcterms:modified>
</cp:coreProperties>
</file>